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1A1" w:rsidRDefault="00C141A1" w:rsidP="00523E95">
      <w:r>
        <w:rPr>
          <w:rFonts w:hint="eastAsia"/>
        </w:rPr>
        <w:t>Code</w:t>
      </w:r>
      <w:r>
        <w:t xml:space="preserve"> run environment: Anaconda for Python 2.7. NumPy, SciPy, pandas, matplotlib, </w:t>
      </w:r>
      <w:r w:rsidRPr="00C141A1">
        <w:t>netCDF4</w:t>
      </w:r>
      <w:r>
        <w:t xml:space="preserve"> and GDAL packages should be installed. </w:t>
      </w:r>
    </w:p>
    <w:p w:rsidR="00C141A1" w:rsidRDefault="00C141A1" w:rsidP="00523E95"/>
    <w:p w:rsidR="00523E95" w:rsidRDefault="00523E95" w:rsidP="00523E95">
      <w:r>
        <w:t>###########################################################################</w:t>
      </w:r>
    </w:p>
    <w:p w:rsidR="00523E95" w:rsidRDefault="0038582B" w:rsidP="00523E95">
      <w:r>
        <w:t>Part 1: I</w:t>
      </w:r>
      <w:r w:rsidR="00523E95">
        <w:t>nstruction to run the code to</w:t>
      </w:r>
      <w:r w:rsidR="00867F61">
        <w:t xml:space="preserve"> process</w:t>
      </w:r>
      <w:r w:rsidR="00523E95">
        <w:t xml:space="preserve"> GIMMS3g NDVI.</w:t>
      </w:r>
    </w:p>
    <w:p w:rsidR="00523E95" w:rsidRDefault="00523E95" w:rsidP="00523E95"/>
    <w:p w:rsidR="00B64985" w:rsidRDefault="00523E95" w:rsidP="00523E95">
      <w:r>
        <w:t>Step</w:t>
      </w:r>
      <w:r w:rsidR="00B64985">
        <w:t xml:space="preserve"> </w:t>
      </w:r>
      <w:r>
        <w:t xml:space="preserve">1: </w:t>
      </w:r>
    </w:p>
    <w:p w:rsidR="00523E95" w:rsidRDefault="00523E95" w:rsidP="00523E95">
      <w:r>
        <w:t>Data f</w:t>
      </w:r>
      <w:r w:rsidR="00B64985">
        <w:t>ormat</w:t>
      </w:r>
      <w:r>
        <w:t xml:space="preserve"> conversion.</w:t>
      </w:r>
    </w:p>
    <w:p w:rsidR="00523E95" w:rsidRDefault="00523E95" w:rsidP="00523E95">
      <w:r>
        <w:t xml:space="preserve">GIMMS_binary2geotiff.py: run this code to convert GIMMS3g V0 binary data to </w:t>
      </w:r>
      <w:r w:rsidR="00864553">
        <w:t>GeoTIFF</w:t>
      </w:r>
      <w:r>
        <w:t xml:space="preserve"> format. </w:t>
      </w:r>
      <w:r w:rsidR="00864553">
        <w:t>The u</w:t>
      </w:r>
      <w:r>
        <w:t>ser need</w:t>
      </w:r>
      <w:r w:rsidR="00864553">
        <w:t>s</w:t>
      </w:r>
      <w:r>
        <w:t xml:space="preserve"> to specify the input and output directory in the code.</w:t>
      </w:r>
    </w:p>
    <w:p w:rsidR="00523E95" w:rsidRPr="00864553" w:rsidRDefault="00523E95" w:rsidP="00523E95"/>
    <w:p w:rsidR="00523E95" w:rsidRDefault="00523E95" w:rsidP="00523E95">
      <w:r>
        <w:t>Step</w:t>
      </w:r>
      <w:r w:rsidR="00B64985">
        <w:t xml:space="preserve"> </w:t>
      </w:r>
      <w:r>
        <w:t>2:</w:t>
      </w:r>
    </w:p>
    <w:p w:rsidR="00523E95" w:rsidRDefault="00523E95" w:rsidP="00523E95">
      <w:r>
        <w:t xml:space="preserve">Estimate_phenology_from_GIMMS3g_V0_r000_1080.py:  python code to </w:t>
      </w:r>
      <w:r w:rsidR="00987545">
        <w:t>estimate</w:t>
      </w:r>
      <w:r>
        <w:t xml:space="preserve"> phenology from step1 </w:t>
      </w:r>
      <w:r w:rsidR="00987545">
        <w:t>converted</w:t>
      </w:r>
      <w:r>
        <w:t xml:space="preserve"> GIMMS3g V0 </w:t>
      </w:r>
      <w:r w:rsidR="004B725D">
        <w:t xml:space="preserve">GeoTIFF </w:t>
      </w:r>
      <w:r>
        <w:t xml:space="preserve">files </w:t>
      </w:r>
      <w:r w:rsidR="00987545">
        <w:t>specified</w:t>
      </w:r>
      <w:r>
        <w:t xml:space="preserve"> row range.</w:t>
      </w:r>
    </w:p>
    <w:p w:rsidR="00523E95" w:rsidRDefault="00523E95" w:rsidP="00523E95">
      <w:r>
        <w:t xml:space="preserve">Estimate_phenology_from_GIMMS3g_V1_r000_1080.py:  python code to </w:t>
      </w:r>
      <w:r w:rsidR="00987545">
        <w:t>estimate</w:t>
      </w:r>
      <w:r>
        <w:t xml:space="preserve"> phenology from GIMMS3g V1 netcdf files for </w:t>
      </w:r>
      <w:r w:rsidR="00987545">
        <w:t>specified</w:t>
      </w:r>
      <w:r>
        <w:t xml:space="preserve"> row range.</w:t>
      </w:r>
    </w:p>
    <w:p w:rsidR="00523E95" w:rsidRDefault="00523E95" w:rsidP="00523E95"/>
    <w:p w:rsidR="00523E95" w:rsidRDefault="00864553" w:rsidP="00523E95">
      <w:r>
        <w:t>The u</w:t>
      </w:r>
      <w:r w:rsidR="00523E95">
        <w:t xml:space="preserve">ser should specify the input/output path, the start row and end row number in the code. The output is </w:t>
      </w:r>
      <w:r>
        <w:t xml:space="preserve">in </w:t>
      </w:r>
      <w:r w:rsidR="00523E95">
        <w:t>t</w:t>
      </w:r>
      <w:r w:rsidR="008E28F4">
        <w:t>e</w:t>
      </w:r>
      <w:r w:rsidR="00523E95">
        <w:t xml:space="preserve">xt format. </w:t>
      </w:r>
    </w:p>
    <w:p w:rsidR="00523E95" w:rsidRDefault="00864553" w:rsidP="00523E95">
      <w:r>
        <w:t>The u</w:t>
      </w:r>
      <w:r w:rsidR="00523E95">
        <w:t xml:space="preserve">ser can </w:t>
      </w:r>
      <w:r w:rsidR="00987545">
        <w:t>parallelly</w:t>
      </w:r>
      <w:r w:rsidR="00523E95">
        <w:t xml:space="preserve"> calculat</w:t>
      </w:r>
      <w:r w:rsidR="00987545">
        <w:t>e</w:t>
      </w:r>
      <w:r w:rsidR="00523E95">
        <w:t xml:space="preserve"> at several regions by setting the start and end row number in the codes.</w:t>
      </w:r>
    </w:p>
    <w:p w:rsidR="00523E95" w:rsidRPr="00987545" w:rsidRDefault="00523E95" w:rsidP="00523E95"/>
    <w:p w:rsidR="00523E95" w:rsidRDefault="00523E95" w:rsidP="00523E95">
      <w:r>
        <w:t>Step</w:t>
      </w:r>
      <w:r w:rsidR="00B64985">
        <w:t xml:space="preserve"> </w:t>
      </w:r>
      <w:r>
        <w:t>3:</w:t>
      </w:r>
    </w:p>
    <w:p w:rsidR="00522C65" w:rsidRDefault="00523E95">
      <w:r>
        <w:t xml:space="preserve">Run </w:t>
      </w:r>
      <w:r w:rsidRPr="00523E95">
        <w:t>GIMMS3g_phen_merge</w:t>
      </w:r>
      <w:r>
        <w:t xml:space="preserve">.py to merge the </w:t>
      </w:r>
      <w:r w:rsidR="00987545">
        <w:t>sub</w:t>
      </w:r>
      <w:r w:rsidR="00864553">
        <w:t>-</w:t>
      </w:r>
      <w:r w:rsidR="00987545">
        <w:t xml:space="preserve">regions phenology </w:t>
      </w:r>
      <w:r>
        <w:t>output</w:t>
      </w:r>
      <w:r w:rsidR="00987545">
        <w:t>ted</w:t>
      </w:r>
      <w:r>
        <w:t xml:space="preserve"> from step2 to the</w:t>
      </w:r>
      <w:r w:rsidR="00CB3669">
        <w:t xml:space="preserve"> whole</w:t>
      </w:r>
      <w:r>
        <w:t xml:space="preserve"> northern hemisphere and saved as </w:t>
      </w:r>
      <w:r w:rsidR="004B725D">
        <w:t>GeoTIFF</w:t>
      </w:r>
      <w:r>
        <w:t>.</w:t>
      </w:r>
      <w:r w:rsidR="000C4C48">
        <w:t xml:space="preserve"> </w:t>
      </w:r>
    </w:p>
    <w:p w:rsidR="00523E95" w:rsidRDefault="00864553">
      <w:r>
        <w:t>The u</w:t>
      </w:r>
      <w:r w:rsidR="000C4C48">
        <w:rPr>
          <w:rFonts w:hint="eastAsia"/>
        </w:rPr>
        <w:t>ser</w:t>
      </w:r>
      <w:r w:rsidR="000C4C48">
        <w:t xml:space="preserve"> need</w:t>
      </w:r>
      <w:r>
        <w:t>s</w:t>
      </w:r>
      <w:r w:rsidR="000C4C48">
        <w:t xml:space="preserve"> to specify the input/output path in the code file.</w:t>
      </w:r>
    </w:p>
    <w:p w:rsidR="000C4C48" w:rsidRDefault="000C4C48"/>
    <w:p w:rsidR="00523E95" w:rsidRDefault="000C4C48">
      <w:r>
        <w:rPr>
          <w:rFonts w:hint="eastAsia"/>
        </w:rPr>
        <w:t>Step</w:t>
      </w:r>
      <w:r w:rsidR="00B64985">
        <w:t xml:space="preserve"> </w:t>
      </w:r>
      <w:r>
        <w:rPr>
          <w:rFonts w:hint="eastAsia"/>
        </w:rPr>
        <w:t>4:</w:t>
      </w:r>
    </w:p>
    <w:p w:rsidR="000C4C48" w:rsidRDefault="000C4C48">
      <w:r>
        <w:t xml:space="preserve">Run </w:t>
      </w:r>
      <w:r w:rsidRPr="000C4C48">
        <w:t>GIMMS3g_phenology_result_spatial_extent_uniform.py</w:t>
      </w:r>
      <w:r>
        <w:t xml:space="preserve"> code to make the spatial extent consistent during the period for each method.</w:t>
      </w:r>
    </w:p>
    <w:p w:rsidR="0038582B" w:rsidRDefault="00864553">
      <w:r>
        <w:t>The u</w:t>
      </w:r>
      <w:r w:rsidR="0038582B">
        <w:rPr>
          <w:rFonts w:hint="eastAsia"/>
        </w:rPr>
        <w:t>ser</w:t>
      </w:r>
      <w:r w:rsidR="0038582B">
        <w:t xml:space="preserve"> need</w:t>
      </w:r>
      <w:r>
        <w:t>s</w:t>
      </w:r>
      <w:r w:rsidR="0038582B">
        <w:t xml:space="preserve"> to specify the input/output path in the code file. The input is output from step 3.</w:t>
      </w:r>
    </w:p>
    <w:p w:rsidR="00B64985" w:rsidRDefault="00B64985"/>
    <w:p w:rsidR="00B64985" w:rsidRDefault="00B64985">
      <w:r>
        <w:t>Step 5:</w:t>
      </w:r>
    </w:p>
    <w:p w:rsidR="00B64985" w:rsidRDefault="0038582B">
      <w:r>
        <w:t xml:space="preserve">Run </w:t>
      </w:r>
      <w:r w:rsidRPr="0038582B">
        <w:t>GIMMS3g_phen_sub_statistic.py</w:t>
      </w:r>
      <w:r>
        <w:t xml:space="preserve"> to get northern hemisphere spatial average phenology from </w:t>
      </w:r>
      <w:r w:rsidR="00864553">
        <w:t xml:space="preserve">the </w:t>
      </w:r>
      <w:r>
        <w:t xml:space="preserve">output of step 4. </w:t>
      </w:r>
    </w:p>
    <w:p w:rsidR="00B64985" w:rsidRDefault="00B64985"/>
    <w:p w:rsidR="002F4F6A" w:rsidRDefault="002F4F6A">
      <w:r>
        <w:rPr>
          <w:rFonts w:hint="eastAsia"/>
        </w:rPr>
        <w:t>Step</w:t>
      </w:r>
      <w:r>
        <w:t xml:space="preserve"> 6:</w:t>
      </w:r>
    </w:p>
    <w:p w:rsidR="002F4F6A" w:rsidRDefault="002F4F6A">
      <w:r>
        <w:t xml:space="preserve">Run </w:t>
      </w:r>
      <w:r w:rsidRPr="002F4F6A">
        <w:t>average_RS_phenology_from_Multi_methods.py</w:t>
      </w:r>
      <w:r w:rsidR="00864553">
        <w:t xml:space="preserve"> to get average phenology from </w:t>
      </w:r>
      <w:r>
        <w:t>different method</w:t>
      </w:r>
      <w:r w:rsidR="00864553">
        <w:t>s</w:t>
      </w:r>
      <w:r>
        <w:t xml:space="preserve"> in each year. </w:t>
      </w:r>
      <w:r w:rsidR="00864553">
        <w:t>The u</w:t>
      </w:r>
      <w:r>
        <w:rPr>
          <w:rFonts w:hint="eastAsia"/>
        </w:rPr>
        <w:t>ser</w:t>
      </w:r>
      <w:r>
        <w:t xml:space="preserve"> need</w:t>
      </w:r>
      <w:r w:rsidR="00864553">
        <w:t>s</w:t>
      </w:r>
      <w:r>
        <w:t xml:space="preserve"> to specify the input/output path in the code file. The input is output from step 4.</w:t>
      </w:r>
    </w:p>
    <w:p w:rsidR="002F4F6A" w:rsidRDefault="002F4F6A"/>
    <w:p w:rsidR="002F4F6A" w:rsidRDefault="002F4F6A">
      <w:r>
        <w:rPr>
          <w:rFonts w:hint="eastAsia"/>
        </w:rPr>
        <w:t xml:space="preserve">Step </w:t>
      </w:r>
      <w:r>
        <w:t>7:</w:t>
      </w:r>
    </w:p>
    <w:p w:rsidR="002F4F6A" w:rsidRDefault="002F4F6A">
      <w:pPr>
        <w:pBdr>
          <w:bottom w:val="thinThickThinMediumGap" w:sz="18" w:space="1" w:color="auto"/>
        </w:pBdr>
      </w:pPr>
      <w:r>
        <w:t xml:space="preserve">Run </w:t>
      </w:r>
      <w:r w:rsidRPr="002F4F6A">
        <w:t>GIMMS_phenology_trend.py</w:t>
      </w:r>
      <w:r>
        <w:t xml:space="preserve"> code to calculate the MK trend in the northern hemisphere. </w:t>
      </w:r>
      <w:r w:rsidR="00864553">
        <w:t>The u</w:t>
      </w:r>
      <w:r>
        <w:rPr>
          <w:rFonts w:hint="eastAsia"/>
        </w:rPr>
        <w:t>ser</w:t>
      </w:r>
      <w:r>
        <w:t xml:space="preserve"> need</w:t>
      </w:r>
      <w:r w:rsidR="00864553">
        <w:t>s</w:t>
      </w:r>
      <w:r>
        <w:t xml:space="preserve"> to specify the input/output path in the code file. The input is output from step 6.</w:t>
      </w:r>
    </w:p>
    <w:p w:rsidR="00867F61" w:rsidRDefault="00867F61"/>
    <w:p w:rsidR="00867F61" w:rsidRDefault="00867F61"/>
    <w:p w:rsidR="00867F61" w:rsidRDefault="00867F61"/>
    <w:p w:rsidR="00867F61" w:rsidRDefault="00867F61" w:rsidP="00867F61">
      <w:r>
        <w:t>###########################################################################</w:t>
      </w:r>
    </w:p>
    <w:p w:rsidR="00867F61" w:rsidRDefault="00867F61" w:rsidP="00867F61">
      <w:r>
        <w:t>Part 2: Instruction to run the code to process FLUXNET2015 dataset.</w:t>
      </w:r>
    </w:p>
    <w:p w:rsidR="00867F61" w:rsidRDefault="00867F61" w:rsidP="00867F61"/>
    <w:p w:rsidR="00867F61" w:rsidRDefault="00867F61" w:rsidP="00867F61">
      <w:r>
        <w:t>Step 1:</w:t>
      </w:r>
    </w:p>
    <w:p w:rsidR="00867F61" w:rsidRDefault="00B041C7" w:rsidP="00867F61">
      <w:r>
        <w:t xml:space="preserve">Run </w:t>
      </w:r>
      <w:r w:rsidRPr="00B041C7">
        <w:t>estimate_phenology_date_from_daily_GPP.py</w:t>
      </w:r>
      <w:r>
        <w:t xml:space="preserve"> to estimate SOS and EOS at each site.</w:t>
      </w:r>
    </w:p>
    <w:p w:rsidR="00B041C7" w:rsidRDefault="00B041C7" w:rsidP="00867F61"/>
    <w:p w:rsidR="00B041C7" w:rsidRDefault="00B041C7" w:rsidP="00867F61">
      <w:r>
        <w:t>Step 2:</w:t>
      </w:r>
    </w:p>
    <w:p w:rsidR="00B041C7" w:rsidRDefault="00B041C7" w:rsidP="00867F61">
      <w:r>
        <w:rPr>
          <w:rFonts w:hint="eastAsia"/>
        </w:rPr>
        <w:t>R</w:t>
      </w:r>
      <w:r>
        <w:t xml:space="preserve">un </w:t>
      </w:r>
      <w:r w:rsidRPr="00B041C7">
        <w:t>get_seasonal_meteo_&amp;_carbon_flux20171027.py</w:t>
      </w:r>
      <w:r>
        <w:t xml:space="preserve"> to get seasonal meteorological data, carbon flux data and quality flag.</w:t>
      </w:r>
    </w:p>
    <w:p w:rsidR="00B041C7" w:rsidRDefault="00B041C7" w:rsidP="00867F61"/>
    <w:p w:rsidR="00B041C7" w:rsidRDefault="00B041C7" w:rsidP="00867F61">
      <w:r>
        <w:t>Step 3:</w:t>
      </w:r>
    </w:p>
    <w:p w:rsidR="00B041C7" w:rsidRDefault="00B041C7" w:rsidP="00867F61">
      <w:pPr>
        <w:pBdr>
          <w:bottom w:val="thinThickThinMediumGap" w:sz="18" w:space="1" w:color="auto"/>
        </w:pBdr>
      </w:pPr>
      <w:r>
        <w:t xml:space="preserve">Run </w:t>
      </w:r>
      <w:r w:rsidRPr="00B041C7">
        <w:t>Cal_Trends_R2_phen_vs_envir_and_var_trend_for_seasons.py</w:t>
      </w:r>
      <w:r>
        <w:t xml:space="preserve"> to calculate phenology trends, meteorological variables trends, carbon fluxes trends, correlation between phenology and meteorological variables (or carbon fluxes).</w:t>
      </w:r>
    </w:p>
    <w:p w:rsidR="00910FEC" w:rsidRDefault="00910FEC" w:rsidP="00867F61"/>
    <w:p w:rsidR="00A56E01" w:rsidRDefault="00A56E01" w:rsidP="00867F61"/>
    <w:p w:rsidR="00A56E01" w:rsidRDefault="00A56E01" w:rsidP="00867F61">
      <w:r>
        <w:t>###########################################################################</w:t>
      </w:r>
    </w:p>
    <w:p w:rsidR="00702BEB" w:rsidRDefault="00702BEB" w:rsidP="00867F61">
      <w:r>
        <w:rPr>
          <w:rFonts w:hint="eastAsia"/>
        </w:rPr>
        <w:t>P</w:t>
      </w:r>
      <w:r>
        <w:t>art 3: Codes to process the CRUTEM data</w:t>
      </w:r>
    </w:p>
    <w:p w:rsidR="00702BEB" w:rsidRDefault="00240004" w:rsidP="00867F61">
      <w:r w:rsidRPr="00240004">
        <w:t>Temperature_CRUTEM3_Seasonal</w:t>
      </w:r>
      <w:r w:rsidR="00702BEB" w:rsidRPr="00702BEB">
        <w:t>.py</w:t>
      </w:r>
      <w:r w:rsidR="00702BEB">
        <w:t xml:space="preserve">: </w:t>
      </w:r>
      <w:r w:rsidR="00820E9A">
        <w:t>T</w:t>
      </w:r>
      <w:r w:rsidR="00702BEB">
        <w:t>his code is used to calculate the seasonal average temperature from CRUTEM3</w:t>
      </w:r>
      <w:r w:rsidR="0063350F">
        <w:t xml:space="preserve"> (5 degree resolution)</w:t>
      </w:r>
      <w:r w:rsidR="00702BEB">
        <w:t xml:space="preserve"> in the northern hemisphere (lat &gt; 30degree). User need to specify the input/output directory in the codes.</w:t>
      </w:r>
    </w:p>
    <w:p w:rsidR="00702BEB" w:rsidRDefault="00702BEB" w:rsidP="00867F61"/>
    <w:p w:rsidR="00702BEB" w:rsidRDefault="00240004" w:rsidP="00702BEB">
      <w:r w:rsidRPr="00240004">
        <w:t>Temperature_CRUTEM4_Seasonal</w:t>
      </w:r>
      <w:r w:rsidR="00702BEB" w:rsidRPr="00702BEB">
        <w:t>.py</w:t>
      </w:r>
      <w:r w:rsidR="00702BEB">
        <w:t>:</w:t>
      </w:r>
      <w:r w:rsidR="00702BEB" w:rsidRPr="00702BEB">
        <w:t xml:space="preserve"> </w:t>
      </w:r>
      <w:r w:rsidR="00820E9A">
        <w:t>T</w:t>
      </w:r>
      <w:r w:rsidR="00702BEB">
        <w:t>his code is used to calculate the seasonal average temperature from CRUTEM4</w:t>
      </w:r>
      <w:r w:rsidR="0063350F">
        <w:t xml:space="preserve"> (5</w:t>
      </w:r>
      <w:r w:rsidR="004B725D">
        <w:t>-</w:t>
      </w:r>
      <w:r w:rsidR="0063350F">
        <w:t>degree resolution)</w:t>
      </w:r>
      <w:r w:rsidR="00702BEB">
        <w:t xml:space="preserve"> in the northern hemisphere (lat &gt; 30degree). </w:t>
      </w:r>
      <w:r w:rsidR="004B725D">
        <w:t>The u</w:t>
      </w:r>
      <w:r w:rsidR="00702BEB">
        <w:t>ser need</w:t>
      </w:r>
      <w:r w:rsidR="004B725D">
        <w:t>s</w:t>
      </w:r>
      <w:r w:rsidR="00702BEB">
        <w:t xml:space="preserve"> to specify the input/output directory in the codes.</w:t>
      </w:r>
    </w:p>
    <w:p w:rsidR="00240004" w:rsidRDefault="00240004" w:rsidP="00702BEB"/>
    <w:p w:rsidR="00702BEB" w:rsidRDefault="00240004" w:rsidP="00867F61">
      <w:r w:rsidRPr="00240004">
        <w:t>Temperature_Berkely_Earth_seasonal_data.py</w:t>
      </w:r>
      <w:r>
        <w:t>:</w:t>
      </w:r>
      <w:r w:rsidRPr="00240004">
        <w:t xml:space="preserve"> </w:t>
      </w:r>
      <w:r>
        <w:t>This code is used to calculate the seasonal average temperature from</w:t>
      </w:r>
      <w:r w:rsidRPr="00240004">
        <w:t xml:space="preserve"> </w:t>
      </w:r>
      <w:r>
        <w:t xml:space="preserve">Berkely </w:t>
      </w:r>
      <w:r w:rsidRPr="00240004">
        <w:t>Earth</w:t>
      </w:r>
      <w:r>
        <w:t xml:space="preserve"> temperature dataset </w:t>
      </w:r>
      <w:r>
        <w:t>in the northern hemisphere (lat &gt; 30degree).</w:t>
      </w:r>
    </w:p>
    <w:p w:rsidR="00240004" w:rsidRDefault="00240004" w:rsidP="00867F61"/>
    <w:p w:rsidR="00240004" w:rsidRDefault="00240004" w:rsidP="00867F61">
      <w:r w:rsidRPr="00240004">
        <w:t>Temperature_GISTEMP_seasonal_data.py</w:t>
      </w:r>
      <w:r>
        <w:t xml:space="preserve">: </w:t>
      </w:r>
      <w:r>
        <w:t>This code is used to calculate the seasonal average temperature from</w:t>
      </w:r>
      <w:r w:rsidRPr="00240004">
        <w:t xml:space="preserve"> </w:t>
      </w:r>
      <w:r>
        <w:t>NASA GIS</w:t>
      </w:r>
      <w:r>
        <w:t xml:space="preserve"> te</w:t>
      </w:r>
      <w:bookmarkStart w:id="0" w:name="_GoBack"/>
      <w:bookmarkEnd w:id="0"/>
      <w:r>
        <w:t>mperature dataset in the northern hemisphere (lat &gt; 30degree).</w:t>
      </w:r>
    </w:p>
    <w:p w:rsidR="00240004" w:rsidRDefault="00240004" w:rsidP="00867F61"/>
    <w:p w:rsidR="00240004" w:rsidRDefault="00240004" w:rsidP="00867F61">
      <w:r w:rsidRPr="00240004">
        <w:t>Temperature_NOAA_seasonal_data.py</w:t>
      </w:r>
      <w:r>
        <w:t xml:space="preserve">: </w:t>
      </w:r>
      <w:r>
        <w:t>This code is used to calculate the seasonal average temperature from</w:t>
      </w:r>
      <w:r w:rsidRPr="00240004">
        <w:t xml:space="preserve"> NOAA</w:t>
      </w:r>
      <w:r>
        <w:t xml:space="preserve"> </w:t>
      </w:r>
      <w:r>
        <w:t>GIS temperature dataset in the northern hemisphere (lat &gt; 30degree).</w:t>
      </w:r>
    </w:p>
    <w:p w:rsidR="00240004" w:rsidRDefault="00240004" w:rsidP="00867F61"/>
    <w:p w:rsidR="00702BEB" w:rsidRDefault="00240004" w:rsidP="00867F61">
      <w:r w:rsidRPr="00240004">
        <w:t>Temperature_CRUTEM4_seasonal_spatial_05deg_grid</w:t>
      </w:r>
      <w:r w:rsidR="00BF39FD" w:rsidRPr="00BF39FD">
        <w:t>.py</w:t>
      </w:r>
      <w:r w:rsidR="00BF39FD">
        <w:t xml:space="preserve">: </w:t>
      </w:r>
      <w:r w:rsidR="00820E9A">
        <w:t xml:space="preserve">This code is used to </w:t>
      </w:r>
      <w:r w:rsidR="00BF39FD">
        <w:t xml:space="preserve">convert the high resolution (0.5 degree) CRUTEM4 </w:t>
      </w:r>
      <w:r w:rsidR="004B725D">
        <w:t>NetCDF</w:t>
      </w:r>
      <w:r w:rsidR="00BF39FD">
        <w:t xml:space="preserve"> files to seasonal </w:t>
      </w:r>
      <w:r w:rsidR="004B725D">
        <w:t>GeoTIFF</w:t>
      </w:r>
      <w:r w:rsidR="00BF39FD">
        <w:t xml:space="preserve"> files</w:t>
      </w:r>
      <w:r w:rsidR="00820E9A">
        <w:t>.</w:t>
      </w:r>
      <w:r w:rsidR="00820E9A" w:rsidRPr="00820E9A">
        <w:t xml:space="preserve"> </w:t>
      </w:r>
      <w:r w:rsidR="004B725D">
        <w:t>The u</w:t>
      </w:r>
      <w:r w:rsidR="00820E9A">
        <w:t>ser need</w:t>
      </w:r>
      <w:r w:rsidR="004B725D">
        <w:t>s</w:t>
      </w:r>
      <w:r w:rsidR="00820E9A">
        <w:t xml:space="preserve"> to specify the input/output directory in the codes.</w:t>
      </w:r>
    </w:p>
    <w:p w:rsidR="00820E9A" w:rsidRDefault="00820E9A" w:rsidP="00867F61"/>
    <w:p w:rsidR="00820E9A" w:rsidRDefault="00240004" w:rsidP="00867F61">
      <w:pPr>
        <w:pBdr>
          <w:bottom w:val="thinThickThinMediumGap" w:sz="18" w:space="1" w:color="auto"/>
        </w:pBdr>
      </w:pPr>
      <w:r w:rsidRPr="00240004">
        <w:t>Temperature_CRUTEM4_05deg_grid_trend_spatial_pattern</w:t>
      </w:r>
      <w:r w:rsidR="00820E9A" w:rsidRPr="00820E9A">
        <w:t>.py</w:t>
      </w:r>
      <w:r w:rsidR="00820E9A">
        <w:t xml:space="preserve">: This code is used to calculate the spring (or autumn) temperature trend for each grid. </w:t>
      </w:r>
      <w:r w:rsidR="004B725D">
        <w:t>The u</w:t>
      </w:r>
      <w:r w:rsidR="00820E9A">
        <w:t>ser need</w:t>
      </w:r>
      <w:r w:rsidR="004B725D">
        <w:t>s</w:t>
      </w:r>
      <w:r w:rsidR="00820E9A">
        <w:t xml:space="preserve"> to specify the input/output </w:t>
      </w:r>
      <w:r w:rsidR="00820E9A">
        <w:lastRenderedPageBreak/>
        <w:t>directory in the codes.</w:t>
      </w:r>
    </w:p>
    <w:p w:rsidR="00820E9A" w:rsidRDefault="00820E9A" w:rsidP="00867F61"/>
    <w:p w:rsidR="00820E9A" w:rsidRDefault="00820E9A" w:rsidP="00867F61">
      <w:r>
        <w:t>###########################################################################</w:t>
      </w:r>
    </w:p>
    <w:p w:rsidR="00820E9A" w:rsidRDefault="00820E9A" w:rsidP="00867F61">
      <w:r>
        <w:rPr>
          <w:rFonts w:hint="eastAsia"/>
        </w:rPr>
        <w:t>P</w:t>
      </w:r>
      <w:r>
        <w:t>art 4: Results plotting codes, here we only provide the codes for figures in the Main manuscript</w:t>
      </w:r>
    </w:p>
    <w:p w:rsidR="00121CCB" w:rsidRDefault="00121CCB" w:rsidP="00867F61">
      <w:r w:rsidRPr="00121CCB">
        <w:t>Fig1_GIMMS_SOS_EOS_trend_version2</w:t>
      </w:r>
      <w:r>
        <w:t>.py:</w:t>
      </w:r>
      <w:r w:rsidR="00910FEC">
        <w:t xml:space="preserve"> Codes used to plot Figure 1 in the manuscript.</w:t>
      </w:r>
    </w:p>
    <w:p w:rsidR="00121CCB" w:rsidRDefault="00121CCB" w:rsidP="00867F61">
      <w:r w:rsidRPr="00121CCB">
        <w:t>Fig2_FLX_phen_spaghetti.py</w:t>
      </w:r>
      <w:r>
        <w:t>:</w:t>
      </w:r>
      <w:r w:rsidR="00910FEC">
        <w:t xml:space="preserve"> Codes used to plot Figure 2 in the manuscript.</w:t>
      </w:r>
    </w:p>
    <w:p w:rsidR="00910FEC" w:rsidRDefault="00121CCB" w:rsidP="00910FEC">
      <w:r w:rsidRPr="00121CCB">
        <w:t>Fig3_envir_control_SOS_EOS_boxplot.py</w:t>
      </w:r>
      <w:r>
        <w:t>:</w:t>
      </w:r>
      <w:r w:rsidR="00910FEC" w:rsidRPr="00910FEC">
        <w:t xml:space="preserve"> </w:t>
      </w:r>
      <w:r w:rsidR="00910FEC">
        <w:t>Codes used to plot Figure 3 in the manuscript.</w:t>
      </w:r>
    </w:p>
    <w:p w:rsidR="00121CCB" w:rsidRDefault="00121CCB" w:rsidP="00867F61">
      <w:r w:rsidRPr="00121CCB">
        <w:t>Fig4_Temp_spr_aut.py</w:t>
      </w:r>
      <w:r>
        <w:t>:</w:t>
      </w:r>
      <w:r w:rsidR="00910FEC" w:rsidRPr="00910FEC">
        <w:t xml:space="preserve"> </w:t>
      </w:r>
      <w:r w:rsidR="00910FEC">
        <w:t>Codes used to plot Figure 4 in the manuscript.</w:t>
      </w:r>
    </w:p>
    <w:p w:rsidR="00121CCB" w:rsidRDefault="00121CCB" w:rsidP="00867F61">
      <w:r w:rsidRPr="00121CCB">
        <w:t>Fig5_carbon_flux_trend_result_from_phenology_trend.py</w:t>
      </w:r>
      <w:r>
        <w:t>:</w:t>
      </w:r>
      <w:r w:rsidR="00910FEC" w:rsidRPr="00910FEC">
        <w:t xml:space="preserve"> </w:t>
      </w:r>
      <w:r w:rsidR="00910FEC">
        <w:t>Codes used to plot Figure 5 in the manuscript.</w:t>
      </w:r>
    </w:p>
    <w:p w:rsidR="00774340" w:rsidRDefault="00774340" w:rsidP="00867F61"/>
    <w:p w:rsidR="00910FEC" w:rsidRDefault="00774340" w:rsidP="00774340">
      <w:r w:rsidRPr="00774340">
        <w:t>FigS3_Get_GPP_threshold_for_phen_extract.py</w:t>
      </w:r>
      <w:r>
        <w:t xml:space="preserve">: </w:t>
      </w:r>
      <w:r>
        <w:t xml:space="preserve">Codes used to plot Figure </w:t>
      </w:r>
      <w:r>
        <w:t>S3</w:t>
      </w:r>
      <w:r>
        <w:t xml:space="preserve"> in the </w:t>
      </w:r>
      <w:r>
        <w:t>Support Information</w:t>
      </w:r>
      <w:r>
        <w:t>.</w:t>
      </w:r>
    </w:p>
    <w:p w:rsidR="00774340" w:rsidRDefault="00774340" w:rsidP="00774340"/>
    <w:p w:rsidR="00774340" w:rsidRDefault="00774340" w:rsidP="00774340">
      <w:r w:rsidRPr="00774340">
        <w:t>FigS6_warming_hiatus_sensitivity.py</w:t>
      </w:r>
      <w:r>
        <w:t xml:space="preserve">: </w:t>
      </w:r>
      <w:r>
        <w:t>Codes used to plot Figure S</w:t>
      </w:r>
      <w:r>
        <w:t>6</w:t>
      </w:r>
      <w:r>
        <w:t xml:space="preserve"> in the Support Information.</w:t>
      </w:r>
    </w:p>
    <w:p w:rsidR="00774340" w:rsidRDefault="00774340" w:rsidP="00774340"/>
    <w:p w:rsidR="00774340" w:rsidRDefault="00774340" w:rsidP="00774340">
      <w:r w:rsidRPr="00774340">
        <w:t>FigS7_Plot_phen_avg_std_20190401_latitude_sort.py</w:t>
      </w:r>
      <w:r>
        <w:t xml:space="preserve">: </w:t>
      </w:r>
      <w:r>
        <w:t>Codes used to plot Figure S</w:t>
      </w:r>
      <w:r>
        <w:t>7</w:t>
      </w:r>
      <w:r>
        <w:t xml:space="preserve"> in the Support Information.</w:t>
      </w:r>
    </w:p>
    <w:p w:rsidR="00774340" w:rsidRPr="00774340" w:rsidRDefault="00774340" w:rsidP="00774340">
      <w:pPr>
        <w:rPr>
          <w:rFonts w:hint="eastAsia"/>
        </w:rPr>
      </w:pPr>
    </w:p>
    <w:p w:rsidR="00910FEC" w:rsidRDefault="00774340" w:rsidP="00867F61">
      <w:r w:rsidRPr="00774340">
        <w:t>FigS8_Plot_trends_as_bar_plot_NT_latitude_sort_unsignificant.py</w:t>
      </w:r>
      <w:r>
        <w:t xml:space="preserve">: </w:t>
      </w:r>
      <w:r w:rsidR="00515702">
        <w:t>Codes used to plot Figure S</w:t>
      </w:r>
      <w:r w:rsidR="00515702">
        <w:t>8</w:t>
      </w:r>
      <w:r w:rsidR="00515702">
        <w:t xml:space="preserve"> in the Support Information.</w:t>
      </w:r>
    </w:p>
    <w:p w:rsidR="00774340" w:rsidRDefault="00774340" w:rsidP="00867F61"/>
    <w:p w:rsidR="009C5707" w:rsidRDefault="009C5707" w:rsidP="00867F61">
      <w:r w:rsidRPr="009C5707">
        <w:t>FigS10_FLX_sites_GIMMS_SOS_EOS_trend.py</w:t>
      </w:r>
      <w:r>
        <w:t xml:space="preserve">: </w:t>
      </w:r>
      <w:r>
        <w:t>Codes used to plot Figure S</w:t>
      </w:r>
      <w:r>
        <w:t>10</w:t>
      </w:r>
      <w:r>
        <w:t xml:space="preserve"> in the Support Information.</w:t>
      </w:r>
    </w:p>
    <w:p w:rsidR="00127A1F" w:rsidRDefault="00127A1F" w:rsidP="00867F61"/>
    <w:p w:rsidR="00127A1F" w:rsidRDefault="00127A1F" w:rsidP="00867F61">
      <w:r w:rsidRPr="00127A1F">
        <w:t>FigS11_S12_Plot_R2_for_phen_&amp;meteo_season_latitude_sorted_no_display_nosig.py</w:t>
      </w:r>
      <w:r>
        <w:t xml:space="preserve">: </w:t>
      </w:r>
      <w:r>
        <w:t>Codes used to plot Figure S</w:t>
      </w:r>
      <w:r>
        <w:t xml:space="preserve">11 and S12 </w:t>
      </w:r>
      <w:r>
        <w:t>in the Support Information.</w:t>
      </w:r>
    </w:p>
    <w:p w:rsidR="00127A1F" w:rsidRDefault="00127A1F" w:rsidP="00867F61"/>
    <w:p w:rsidR="00127A1F" w:rsidRDefault="00127A1F" w:rsidP="00867F61">
      <w:r w:rsidRPr="00127A1F">
        <w:t>FigS13_plot_partial_correlation_boxplot.py</w:t>
      </w:r>
      <w:r>
        <w:t xml:space="preserve">: </w:t>
      </w:r>
      <w:r>
        <w:t>Codes used to plot Figure S1</w:t>
      </w:r>
      <w:r>
        <w:t>3</w:t>
      </w:r>
      <w:r>
        <w:t xml:space="preserve"> in the Support Information.</w:t>
      </w:r>
    </w:p>
    <w:p w:rsidR="00127A1F" w:rsidRDefault="00127A1F" w:rsidP="00867F61"/>
    <w:p w:rsidR="00127A1F" w:rsidRDefault="00127A1F" w:rsidP="00867F61">
      <w:r w:rsidRPr="00127A1F">
        <w:t>FigS17_plot_correlation_of_2groups.py</w:t>
      </w:r>
      <w:r>
        <w:t>:</w:t>
      </w:r>
      <w:r w:rsidRPr="00127A1F">
        <w:t xml:space="preserve"> </w:t>
      </w:r>
      <w:r>
        <w:t>Codes used to plot Figure S1</w:t>
      </w:r>
      <w:r>
        <w:t>7</w:t>
      </w:r>
      <w:r>
        <w:t xml:space="preserve"> in the Support Information.</w:t>
      </w:r>
    </w:p>
    <w:p w:rsidR="00127A1F" w:rsidRDefault="00127A1F" w:rsidP="00867F61"/>
    <w:p w:rsidR="00127A1F" w:rsidRPr="00127A1F" w:rsidRDefault="00127A1F" w:rsidP="00867F61">
      <w:pPr>
        <w:rPr>
          <w:rFonts w:hint="eastAsia"/>
        </w:rPr>
      </w:pPr>
      <w:r w:rsidRPr="00127A1F">
        <w:t>FigS18_S19_Plot_R2_for_phen_&amp;carbon_flux_latitude_sorted_display_sig.py</w:t>
      </w:r>
      <w:r>
        <w:t xml:space="preserve">: </w:t>
      </w:r>
      <w:r>
        <w:t>Codes used to plot Figure S1</w:t>
      </w:r>
      <w:r>
        <w:t>8 and S19</w:t>
      </w:r>
      <w:r>
        <w:t xml:space="preserve"> in the Support Information.</w:t>
      </w:r>
    </w:p>
    <w:p w:rsidR="00774340" w:rsidRPr="00127A1F" w:rsidRDefault="00774340" w:rsidP="00867F61"/>
    <w:p w:rsidR="00910FEC" w:rsidRDefault="00910FEC" w:rsidP="00867F61">
      <w:r>
        <w:t>###########################################################################</w:t>
      </w:r>
    </w:p>
    <w:p w:rsidR="00910FEC" w:rsidRDefault="00910FEC" w:rsidP="00867F61">
      <w:r>
        <w:rPr>
          <w:rFonts w:hint="eastAsia"/>
        </w:rPr>
        <w:t>Part5: other codes:</w:t>
      </w:r>
    </w:p>
    <w:p w:rsidR="00910FEC" w:rsidRDefault="00910FEC" w:rsidP="00910FEC">
      <w:r>
        <w:t>phenology_estimate.py: this file include functions for different NDVI based phenology methods, and they are called in Cal_phenology_from_NDVI.py;</w:t>
      </w:r>
    </w:p>
    <w:p w:rsidR="00A6766F" w:rsidRDefault="00A6766F" w:rsidP="00910FEC"/>
    <w:p w:rsidR="00910FEC" w:rsidRDefault="00910FEC" w:rsidP="00910FEC">
      <w:r>
        <w:t xml:space="preserve">savitzky_golay.py: </w:t>
      </w:r>
      <w:r w:rsidR="004B725D">
        <w:t>Savits</w:t>
      </w:r>
      <w:r>
        <w:t>ky-</w:t>
      </w:r>
      <w:r w:rsidR="004B725D">
        <w:t>G</w:t>
      </w:r>
      <w:r>
        <w:t>olay model to smooth NDVI data to eliminate the noises in NDVI data.</w:t>
      </w:r>
    </w:p>
    <w:p w:rsidR="00A6766F" w:rsidRDefault="00A6766F" w:rsidP="00910FEC"/>
    <w:p w:rsidR="00910FEC" w:rsidRDefault="00910FEC" w:rsidP="00910FEC">
      <w:r>
        <w:t>Geotiff_read_write</w:t>
      </w:r>
      <w:r w:rsidR="00D636C0">
        <w:t>.py</w:t>
      </w:r>
      <w:r>
        <w:t xml:space="preserve">: functions to read and write </w:t>
      </w:r>
      <w:r w:rsidR="004B725D">
        <w:t>GeoTIFF</w:t>
      </w:r>
      <w:r>
        <w:t xml:space="preserve"> format in Python.</w:t>
      </w:r>
    </w:p>
    <w:p w:rsidR="00D636C0" w:rsidRDefault="00D636C0" w:rsidP="00910FEC"/>
    <w:p w:rsidR="00D636C0" w:rsidRDefault="00D636C0" w:rsidP="00910FEC">
      <w:r w:rsidRPr="00D636C0">
        <w:t>GPP_smooth_func.py: functions to smooth daily GPP, and these functions are called in estimate_phenology_date_from_daily_GPP.py.</w:t>
      </w:r>
    </w:p>
    <w:p w:rsidR="00307D30" w:rsidRDefault="00307D30" w:rsidP="00910FEC"/>
    <w:p w:rsidR="00307D30" w:rsidRDefault="00307D30" w:rsidP="00910FEC">
      <w:r w:rsidRPr="00307D30">
        <w:t>MK_trend.py</w:t>
      </w:r>
      <w:r>
        <w:t>: function to perform Mann-Kendall trend analysis.</w:t>
      </w:r>
    </w:p>
    <w:p w:rsidR="00AF0529" w:rsidRDefault="00AF0529" w:rsidP="00910FEC"/>
    <w:p w:rsidR="00AF0529" w:rsidRDefault="00AF0529" w:rsidP="00910FEC">
      <w:r w:rsidRPr="00AF0529">
        <w:t>perform_start_end_date_sensitivity</w:t>
      </w:r>
      <w:r>
        <w:t>.py: code to perform result sensitivity to start and end date of warming hiatus.</w:t>
      </w:r>
    </w:p>
    <w:p w:rsidR="00F22E7B" w:rsidRDefault="00F22E7B" w:rsidP="00910FEC">
      <w:pPr>
        <w:pBdr>
          <w:bottom w:val="thinThickThinMediumGap" w:sz="18" w:space="1" w:color="auto"/>
        </w:pBdr>
      </w:pPr>
    </w:p>
    <w:p w:rsidR="00F22E7B" w:rsidRDefault="00F22E7B" w:rsidP="00910FEC"/>
    <w:p w:rsidR="00F22E7B" w:rsidRPr="00702BEB" w:rsidRDefault="00F22E7B" w:rsidP="00910FEC"/>
    <w:sectPr w:rsidR="00F22E7B" w:rsidRPr="00702B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4C5C" w:rsidRDefault="00244C5C" w:rsidP="00B041C7">
      <w:r>
        <w:separator/>
      </w:r>
    </w:p>
  </w:endnote>
  <w:endnote w:type="continuationSeparator" w:id="0">
    <w:p w:rsidR="00244C5C" w:rsidRDefault="00244C5C" w:rsidP="00B04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4C5C" w:rsidRDefault="00244C5C" w:rsidP="00B041C7">
      <w:r>
        <w:separator/>
      </w:r>
    </w:p>
  </w:footnote>
  <w:footnote w:type="continuationSeparator" w:id="0">
    <w:p w:rsidR="00244C5C" w:rsidRDefault="00244C5C" w:rsidP="00B041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jEzMrK0tDQ2MjFV0lEKTi0uzszPAykwrQUApv+YISwAAAA="/>
  </w:docVars>
  <w:rsids>
    <w:rsidRoot w:val="00523E95"/>
    <w:rsid w:val="000559D3"/>
    <w:rsid w:val="000C4C48"/>
    <w:rsid w:val="00121CCB"/>
    <w:rsid w:val="00127A1F"/>
    <w:rsid w:val="00240004"/>
    <w:rsid w:val="00244C5C"/>
    <w:rsid w:val="00290837"/>
    <w:rsid w:val="002F4F6A"/>
    <w:rsid w:val="00307D30"/>
    <w:rsid w:val="0038582B"/>
    <w:rsid w:val="004609B2"/>
    <w:rsid w:val="004B725D"/>
    <w:rsid w:val="00515702"/>
    <w:rsid w:val="00523E95"/>
    <w:rsid w:val="005E78B6"/>
    <w:rsid w:val="0063350F"/>
    <w:rsid w:val="006424F9"/>
    <w:rsid w:val="00702BEB"/>
    <w:rsid w:val="00774340"/>
    <w:rsid w:val="007A2BF6"/>
    <w:rsid w:val="00820E9A"/>
    <w:rsid w:val="00864553"/>
    <w:rsid w:val="00867F61"/>
    <w:rsid w:val="008E28F4"/>
    <w:rsid w:val="00910FEC"/>
    <w:rsid w:val="009321E8"/>
    <w:rsid w:val="00987545"/>
    <w:rsid w:val="009C5707"/>
    <w:rsid w:val="00A56E01"/>
    <w:rsid w:val="00A6766F"/>
    <w:rsid w:val="00AF0529"/>
    <w:rsid w:val="00B041C7"/>
    <w:rsid w:val="00B612D8"/>
    <w:rsid w:val="00B64985"/>
    <w:rsid w:val="00BF39FD"/>
    <w:rsid w:val="00C141A1"/>
    <w:rsid w:val="00CB3669"/>
    <w:rsid w:val="00CC1206"/>
    <w:rsid w:val="00D46844"/>
    <w:rsid w:val="00D636C0"/>
    <w:rsid w:val="00F2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F2287E7-C454-402A-A7F6-C8A6DC5A6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041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041C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041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041C7"/>
    <w:rPr>
      <w:sz w:val="18"/>
      <w:szCs w:val="18"/>
    </w:rPr>
  </w:style>
  <w:style w:type="character" w:styleId="a5">
    <w:name w:val="Hyperlink"/>
    <w:basedOn w:val="a0"/>
    <w:uiPriority w:val="99"/>
    <w:unhideWhenUsed/>
    <w:rsid w:val="00F22E7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974</Words>
  <Characters>5553</Characters>
  <Application>Microsoft Office Word</Application>
  <DocSecurity>0</DocSecurity>
  <Lines>46</Lines>
  <Paragraphs>13</Paragraphs>
  <ScaleCrop>false</ScaleCrop>
  <Company/>
  <LinksUpToDate>false</LinksUpToDate>
  <CharactersWithSpaces>6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unknown</cp:lastModifiedBy>
  <cp:revision>31</cp:revision>
  <dcterms:created xsi:type="dcterms:W3CDTF">2019-03-19T13:35:00Z</dcterms:created>
  <dcterms:modified xsi:type="dcterms:W3CDTF">2019-04-03T14:28:00Z</dcterms:modified>
</cp:coreProperties>
</file>